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Pr="00512042" w:rsidRDefault="00F905CF" w:rsidP="00F905CF">
            <w:pPr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Pr="00512042" w:rsidRDefault="00F905CF" w:rsidP="00F905CF">
            <w:pPr>
              <w:rPr>
                <w:rFonts w:ascii="Arial" w:hAnsi="Arial" w:cs="Arial"/>
                <w:b/>
                <w:bCs/>
                <w:sz w:val="18"/>
                <w:szCs w:val="18"/>
                <w:highlight w:val="lightGray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Pr="00512042" w:rsidRDefault="00F905CF" w:rsidP="00F905CF">
            <w:pPr>
              <w:rPr>
                <w:rFonts w:ascii="Arial" w:hAnsi="Arial" w:cs="Arial"/>
                <w:b/>
                <w:bCs/>
                <w:sz w:val="18"/>
                <w:szCs w:val="18"/>
                <w:highlight w:val="lightGray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Pr="00512042" w:rsidRDefault="00F905CF" w:rsidP="00F905CF">
            <w:pPr>
              <w:rPr>
                <w:rFonts w:ascii="Arial" w:hAnsi="Arial" w:cs="Arial"/>
                <w:b/>
                <w:bCs/>
                <w:sz w:val="18"/>
                <w:szCs w:val="18"/>
                <w:highlight w:val="lightGray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Pr="00512042" w:rsidRDefault="00F905CF" w:rsidP="00F905CF">
            <w:pPr>
              <w:rPr>
                <w:rFonts w:ascii="Arial" w:hAnsi="Arial" w:cs="Arial"/>
                <w:b/>
                <w:bCs/>
                <w:sz w:val="18"/>
                <w:szCs w:val="18"/>
                <w:highlight w:val="lightGray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512042" w:rsidRDefault="00F905CF" w:rsidP="005C5AAA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</w:pPr>
            <w:r w:rsidRPr="00512042"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512042" w:rsidRDefault="00F905CF" w:rsidP="005C5AAA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</w:pPr>
            <w:r w:rsidRPr="00512042"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512042" w:rsidRDefault="00F905CF" w:rsidP="005C5AAA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</w:pPr>
            <w:r w:rsidRPr="00512042"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512042" w:rsidRDefault="00F905CF" w:rsidP="005C5AAA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</w:pPr>
            <w:r w:rsidRPr="00512042"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512042" w:rsidRDefault="00F905CF" w:rsidP="005C5AAA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</w:pPr>
            <w:r w:rsidRPr="00512042"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Pr="00512042" w:rsidRDefault="00F905CF" w:rsidP="00F905CF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20"/>
                <w:szCs w:val="20"/>
                <w:highlight w:val="lightGray"/>
              </w:rPr>
              <w:t>risk_factors</w:t>
            </w:r>
            <w:proofErr w:type="spellEnd"/>
            <w:r w:rsidRPr="00512042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00512042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512042" w:rsidRDefault="00F905CF" w:rsidP="005C5AAA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</w:pPr>
            <w:r w:rsidRPr="00512042">
              <w:rPr>
                <w:rFonts w:ascii="Arial" w:hAnsi="Arial" w:cs="Arial"/>
                <w:b/>
                <w:color w:val="FF0000"/>
                <w:sz w:val="18"/>
                <w:szCs w:val="18"/>
                <w:highlight w:val="lightGray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74"/>
        <w:gridCol w:w="718"/>
        <w:gridCol w:w="183"/>
        <w:gridCol w:w="151"/>
        <w:gridCol w:w="313"/>
        <w:gridCol w:w="685"/>
        <w:gridCol w:w="117"/>
        <w:gridCol w:w="137"/>
        <w:gridCol w:w="494"/>
        <w:gridCol w:w="281"/>
        <w:gridCol w:w="165"/>
        <w:gridCol w:w="920"/>
        <w:gridCol w:w="71"/>
        <w:gridCol w:w="354"/>
        <w:gridCol w:w="791"/>
        <w:gridCol w:w="182"/>
        <w:gridCol w:w="92"/>
        <w:gridCol w:w="674"/>
        <w:gridCol w:w="95"/>
        <w:gridCol w:w="737"/>
        <w:gridCol w:w="90"/>
        <w:gridCol w:w="94"/>
        <w:gridCol w:w="966"/>
        <w:gridCol w:w="1695"/>
      </w:tblGrid>
      <w:tr w:rsidR="00F905CF" w:rsidRPr="00E15C83" w14:paraId="031A6CB8" w14:textId="77777777" w:rsidTr="00512042">
        <w:tc>
          <w:tcPr>
            <w:tcW w:w="6745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4500" w:type="dxa"/>
            <w:gridSpan w:val="8"/>
            <w:tcBorders>
              <w:left w:val="nil"/>
              <w:bottom w:val="nil"/>
            </w:tcBorders>
          </w:tcPr>
          <w:p w14:paraId="6CE0B205" w14:textId="7335E4B6" w:rsidR="00F905CF" w:rsidRPr="00512042" w:rsidRDefault="00F905CF" w:rsidP="00512042">
            <w:pPr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who_will_intubate</w:t>
            </w:r>
            <w:proofErr w:type="spellEnd"/>
          </w:p>
        </w:tc>
      </w:tr>
      <w:tr w:rsidR="00512042" w:rsidRPr="00E15C83" w14:paraId="6F24A832" w14:textId="77777777" w:rsidTr="00512042">
        <w:tc>
          <w:tcPr>
            <w:tcW w:w="11245" w:type="dxa"/>
            <w:gridSpan w:val="25"/>
            <w:tcBorders>
              <w:top w:val="nil"/>
              <w:bottom w:val="nil"/>
            </w:tcBorders>
          </w:tcPr>
          <w:p w14:paraId="47B7BEEF" w14:textId="77777777" w:rsidR="00512042" w:rsidRPr="00E15C83" w:rsidRDefault="00512042" w:rsidP="0051204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12042" w:rsidRPr="00E15C83" w14:paraId="79DC2670" w14:textId="77777777" w:rsidTr="00512042">
        <w:tc>
          <w:tcPr>
            <w:tcW w:w="1975" w:type="dxa"/>
            <w:gridSpan w:val="3"/>
            <w:tcBorders>
              <w:top w:val="nil"/>
              <w:bottom w:val="nil"/>
              <w:right w:val="nil"/>
            </w:tcBorders>
          </w:tcPr>
          <w:p w14:paraId="7AB23325" w14:textId="6115E2A3" w:rsidR="00512042" w:rsidRPr="00512042" w:rsidRDefault="00512042" w:rsidP="00512042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</w:t>
            </w:r>
            <w:proofErr w:type="gramStart"/>
            <w:r w:rsidRPr="00E15C83">
              <w:rPr>
                <w:rFonts w:ascii="Arial" w:hAnsi="Arial" w:cs="Arial"/>
                <w:sz w:val="18"/>
                <w:szCs w:val="18"/>
              </w:rPr>
              <w:t>mask?: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9270" w:type="dxa"/>
            <w:gridSpan w:val="22"/>
            <w:tcBorders>
              <w:top w:val="nil"/>
              <w:left w:val="nil"/>
              <w:bottom w:val="nil"/>
            </w:tcBorders>
          </w:tcPr>
          <w:p w14:paraId="4E2B9ABD" w14:textId="1FA48027" w:rsidR="00512042" w:rsidRPr="00512042" w:rsidRDefault="00512042" w:rsidP="00512042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who_will_bvm</w:t>
            </w:r>
            <w:proofErr w:type="spellEnd"/>
          </w:p>
        </w:tc>
      </w:tr>
      <w:tr w:rsidR="00D21D6E" w:rsidRPr="00E15C83" w14:paraId="13152865" w14:textId="77777777" w:rsidTr="00512042">
        <w:tc>
          <w:tcPr>
            <w:tcW w:w="6745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4500" w:type="dxa"/>
            <w:gridSpan w:val="8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5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512042" w:rsidRDefault="00AB26A3" w:rsidP="00AB26A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intubation_method</w:t>
            </w:r>
            <w:proofErr w:type="spellEnd"/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512042" w:rsidRDefault="00AB26A3" w:rsidP="00AB26A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ett_type</w:t>
            </w:r>
            <w:proofErr w:type="spellEnd"/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512042" w:rsidRDefault="00AB26A3" w:rsidP="00AB26A3">
            <w:pPr>
              <w:jc w:val="center"/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ett_size</w:t>
            </w:r>
            <w:proofErr w:type="spellEnd"/>
          </w:p>
        </w:tc>
      </w:tr>
      <w:tr w:rsidR="00D21D6E" w:rsidRPr="00E15C83" w14:paraId="3D6140A5" w14:textId="77777777" w:rsidTr="00D21D6E">
        <w:tc>
          <w:tcPr>
            <w:tcW w:w="2297" w:type="dxa"/>
            <w:gridSpan w:val="5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12042" w:rsidRPr="00E15C83" w14:paraId="3970A3AB" w14:textId="77777777" w:rsidTr="004A78C2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512042" w:rsidRPr="00E15C83" w:rsidRDefault="00512042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512042" w:rsidRPr="00E15C83" w:rsidRDefault="00512042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512042" w:rsidRPr="00E15C83" w:rsidRDefault="00512042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lma_details</w:t>
            </w:r>
            <w:proofErr w:type="spellEnd"/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512042" w:rsidRPr="00E15C83" w:rsidRDefault="00512042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glide_details</w:t>
            </w:r>
            <w:proofErr w:type="spellEnd"/>
          </w:p>
        </w:tc>
        <w:tc>
          <w:tcPr>
            <w:tcW w:w="3639" w:type="dxa"/>
            <w:gridSpan w:val="5"/>
            <w:tcBorders>
              <w:top w:val="nil"/>
              <w:left w:val="nil"/>
              <w:bottom w:val="nil"/>
            </w:tcBorders>
          </w:tcPr>
          <w:p w14:paraId="2348C314" w14:textId="27B52E79" w:rsidR="00512042" w:rsidRPr="00512042" w:rsidRDefault="00512042" w:rsidP="00512042">
            <w:pPr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other_device_details</w:t>
            </w:r>
            <w:proofErr w:type="spellEnd"/>
          </w:p>
        </w:tc>
      </w:tr>
      <w:tr w:rsidR="00D21D6E" w:rsidRPr="00E15C83" w14:paraId="5BE38E68" w14:textId="77777777" w:rsidTr="00512042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3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00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mac_details</w:t>
            </w:r>
            <w:proofErr w:type="spellEnd"/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miller_details</w:t>
            </w:r>
            <w:proofErr w:type="spellEnd"/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wis_hipple_details</w:t>
            </w:r>
            <w:proofErr w:type="spellEnd"/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5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512042" w:rsidRDefault="00525082" w:rsidP="00525082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  <w:t>atropine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512042" w:rsidRDefault="00525082" w:rsidP="0052508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  <w:t>glycopyrrolate_dose</w:t>
            </w:r>
            <w:proofErr w:type="spellEnd"/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512042" w:rsidRDefault="00525082" w:rsidP="00525082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  <w:t>fentanyl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512042" w:rsidRDefault="00525082" w:rsidP="00525082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  <w:t>midazolam_dose</w:t>
            </w:r>
            <w:proofErr w:type="spellEnd"/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512042" w:rsidRDefault="00525082" w:rsidP="0052508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  <w:t>ketamine_dose</w:t>
            </w:r>
            <w:proofErr w:type="spellEnd"/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512042" w:rsidRDefault="00525082" w:rsidP="00525082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  <w:t>propofol_dose</w:t>
            </w:r>
            <w:proofErr w:type="spellEnd"/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512042" w:rsidRDefault="00525082" w:rsidP="00525082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  <w:t>roc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512042" w:rsidRDefault="00525082" w:rsidP="00525082">
            <w:pPr>
              <w:rPr>
                <w:rFonts w:ascii="Arial" w:hAnsi="Arial" w:cs="Arial"/>
                <w:b/>
                <w:bCs/>
                <w:color w:val="FF0000"/>
                <w:sz w:val="16"/>
                <w:szCs w:val="16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6"/>
                <w:szCs w:val="16"/>
                <w:highlight w:val="lightGray"/>
              </w:rPr>
              <w:t>vec_dose</w:t>
            </w:r>
            <w:proofErr w:type="spellEnd"/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4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1204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12042" w:rsidRDefault="005644A1" w:rsidP="0051204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ao_details</w:t>
            </w:r>
            <w:proofErr w:type="spellEnd"/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4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1204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12042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5"/>
            <w:tcBorders>
              <w:top w:val="single" w:sz="4" w:space="0" w:color="auto"/>
              <w:bottom w:val="single" w:sz="4" w:space="0" w:color="auto"/>
            </w:tcBorders>
          </w:tcPr>
          <w:p w14:paraId="01300613" w14:textId="5F1A1F99" w:rsidR="00D73383" w:rsidRPr="001368D4" w:rsidRDefault="00D73383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="00CC6332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CC6332"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additional_notes</w:t>
            </w:r>
            <w:proofErr w:type="spellEnd"/>
          </w:p>
        </w:tc>
      </w:tr>
      <w:tr w:rsidR="00D21D6E" w:rsidRPr="00525082" w14:paraId="4187B3EB" w14:textId="77777777" w:rsidTr="00D21D6E">
        <w:tc>
          <w:tcPr>
            <w:tcW w:w="5397" w:type="dxa"/>
            <w:gridSpan w:val="14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4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4521CDB6" w14:textId="701C2A2F" w:rsidR="00D21D6E" w:rsidRPr="00512042" w:rsidRDefault="005644A1" w:rsidP="001368D4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when_intubate</w:t>
            </w:r>
            <w:proofErr w:type="spellEnd"/>
          </w:p>
        </w:tc>
      </w:tr>
      <w:tr w:rsidR="00D21D6E" w:rsidRPr="00525082" w14:paraId="2758E8F5" w14:textId="77777777" w:rsidTr="00D21D6E">
        <w:tc>
          <w:tcPr>
            <w:tcW w:w="2154" w:type="dxa"/>
            <w:gridSpan w:val="4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8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Pr="00512042" w:rsidRDefault="005644A1" w:rsidP="005C5AAA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advance_airway_provider</w:t>
            </w:r>
            <w:proofErr w:type="spellEnd"/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8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8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Pr="00512042" w:rsidRDefault="005644A1" w:rsidP="005C5AAA">
            <w:pPr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</w:pPr>
            <w:proofErr w:type="spellStart"/>
            <w:r w:rsidRPr="00512042">
              <w:rPr>
                <w:rFonts w:ascii="Arial" w:hAnsi="Arial" w:cs="Arial"/>
                <w:b/>
                <w:bCs/>
                <w:color w:val="FF0000"/>
                <w:sz w:val="18"/>
                <w:szCs w:val="18"/>
                <w:highlight w:val="lightGray"/>
              </w:rPr>
              <w:t>advance_airway_procedure</w:t>
            </w:r>
            <w:proofErr w:type="spellEnd"/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092639C9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7872D11E" w14:textId="77777777" w:rsidR="00F92F83" w:rsidRPr="005B660C" w:rsidRDefault="00F92F83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5D02D34D" w14:textId="77777777" w:rsidR="0003066A" w:rsidRDefault="0003066A" w:rsidP="005C5AAA">
      <w:pPr>
        <w:rPr>
          <w:rFonts w:ascii="Arial" w:hAnsi="Arial" w:cs="Arial"/>
          <w:sz w:val="20"/>
          <w:szCs w:val="20"/>
        </w:rPr>
      </w:pPr>
    </w:p>
    <w:p w14:paraId="1C0EDB5B" w14:textId="77777777" w:rsidR="0003066A" w:rsidRDefault="0003066A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 xml:space="preserve">the </w:t>
            </w:r>
            <w:proofErr w:type="gramStart"/>
            <w:r w:rsidRPr="00647EEA">
              <w:rPr>
                <w:rFonts w:ascii="Arial" w:hAnsi="Arial" w:cs="Arial"/>
              </w:rPr>
              <w:t>FRONT PAGE</w:t>
            </w:r>
            <w:proofErr w:type="gramEnd"/>
            <w:r w:rsidRPr="00647EEA">
              <w:rPr>
                <w:rFonts w:ascii="Arial" w:hAnsi="Arial" w:cs="Arial"/>
              </w:rPr>
              <w:t xml:space="preserve">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</w:t>
            </w:r>
            <w:proofErr w:type="spellStart"/>
            <w:r w:rsidRPr="00647EEA">
              <w:rPr>
                <w:rFonts w:ascii="Arial" w:hAnsi="Arial" w:cs="Arial"/>
              </w:rPr>
              <w:t>e.g</w:t>
            </w:r>
            <w:proofErr w:type="spellEnd"/>
            <w:r w:rsidRPr="00647EEA">
              <w:rPr>
                <w:rFonts w:ascii="Arial" w:hAnsi="Arial" w:cs="Arial"/>
              </w:rPr>
              <w:t xml:space="preserve">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21E4B5" w14:textId="77777777" w:rsidR="006B5ECA" w:rsidRDefault="006B5ECA" w:rsidP="00FE771C">
      <w:pPr>
        <w:spacing w:after="0" w:line="240" w:lineRule="auto"/>
      </w:pPr>
      <w:r>
        <w:separator/>
      </w:r>
    </w:p>
  </w:endnote>
  <w:endnote w:type="continuationSeparator" w:id="0">
    <w:p w14:paraId="0A07A0F4" w14:textId="77777777" w:rsidR="006B5ECA" w:rsidRDefault="006B5ECA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76647E" w14:textId="77777777" w:rsidR="006B5ECA" w:rsidRDefault="006B5ECA" w:rsidP="00FE771C">
      <w:pPr>
        <w:spacing w:after="0" w:line="240" w:lineRule="auto"/>
      </w:pPr>
      <w:r>
        <w:separator/>
      </w:r>
    </w:p>
  </w:footnote>
  <w:footnote w:type="continuationSeparator" w:id="0">
    <w:p w14:paraId="5E60E9C4" w14:textId="77777777" w:rsidR="006B5ECA" w:rsidRDefault="006B5ECA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MqgFANxyzqAtAAAA"/>
  </w:docVars>
  <w:rsids>
    <w:rsidRoot w:val="00FE771C"/>
    <w:rsid w:val="0003066A"/>
    <w:rsid w:val="00082194"/>
    <w:rsid w:val="000D08D6"/>
    <w:rsid w:val="0010208E"/>
    <w:rsid w:val="001368D4"/>
    <w:rsid w:val="001668ED"/>
    <w:rsid w:val="001D16A4"/>
    <w:rsid w:val="001E14EF"/>
    <w:rsid w:val="00234A46"/>
    <w:rsid w:val="002718A9"/>
    <w:rsid w:val="00341BF2"/>
    <w:rsid w:val="0036673F"/>
    <w:rsid w:val="0040408D"/>
    <w:rsid w:val="00455FE6"/>
    <w:rsid w:val="004667A7"/>
    <w:rsid w:val="0046720C"/>
    <w:rsid w:val="004D6DB2"/>
    <w:rsid w:val="004F016D"/>
    <w:rsid w:val="00512042"/>
    <w:rsid w:val="00525082"/>
    <w:rsid w:val="00536795"/>
    <w:rsid w:val="00561901"/>
    <w:rsid w:val="005644A1"/>
    <w:rsid w:val="0059677A"/>
    <w:rsid w:val="005B660C"/>
    <w:rsid w:val="005C5AAA"/>
    <w:rsid w:val="005E6DC8"/>
    <w:rsid w:val="005F5EFF"/>
    <w:rsid w:val="00625656"/>
    <w:rsid w:val="006B5ECA"/>
    <w:rsid w:val="00796A2A"/>
    <w:rsid w:val="007A3731"/>
    <w:rsid w:val="00853EBA"/>
    <w:rsid w:val="008756C7"/>
    <w:rsid w:val="008A4347"/>
    <w:rsid w:val="00923ED0"/>
    <w:rsid w:val="00992B29"/>
    <w:rsid w:val="009D3465"/>
    <w:rsid w:val="00A559B2"/>
    <w:rsid w:val="00A55EC4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CB77F1"/>
    <w:rsid w:val="00CC6332"/>
    <w:rsid w:val="00D21D6E"/>
    <w:rsid w:val="00D607C5"/>
    <w:rsid w:val="00D73383"/>
    <w:rsid w:val="00D978F1"/>
    <w:rsid w:val="00E15C83"/>
    <w:rsid w:val="00E3421F"/>
    <w:rsid w:val="00E4635A"/>
    <w:rsid w:val="00F26A51"/>
    <w:rsid w:val="00F26EA0"/>
    <w:rsid w:val="00F448FE"/>
    <w:rsid w:val="00F905CF"/>
    <w:rsid w:val="00F92F83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26</cp:revision>
  <dcterms:created xsi:type="dcterms:W3CDTF">2024-10-10T20:02:00Z</dcterms:created>
  <dcterms:modified xsi:type="dcterms:W3CDTF">2024-10-11T16:05:00Z</dcterms:modified>
</cp:coreProperties>
</file>